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009c6d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429dc45a-9ea9-444c-9a98-8e399c9e3511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0613e24c-8ef0-47cf-bbed-1f4b4be58677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59:13Z</dcterms:created>
  <dcterms:modified xsi:type="dcterms:W3CDTF">2023-07-24T13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